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e citronn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  <w:br/>
              <w:t>P101 - En caso de consulta a un médico, tener a disposición el recipiente o la etiqueta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al, 1-(1,2,3,4,5,6,7,8-octahydro-2,3,8,8-tetramethyl-2-naphthyl)ethan-1-one, 3,7-dimethylnona-1,6-dien-3-ol, LIMONENE, geran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18 mg/kg de peso corporal)</w:t>
              <w:br/>
              <w:t>Acute Tox. 3 (Cutánea), H311 (ATE=810 mg/kg de peso corporal)</w:t>
              <w:br/>
              <w:t>Aquatic Acute 1, H400 (M=10)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de peso corporal Animal: rat, 95% CL: 5450 - 73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e citron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leur de citron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al, 1-(1,2,3,4,5,6,7,8-octahydro-2,3,8,8-tetramethyl-2-naphthyl)ethan-1-one, 3,7-dimethylnona-1,6-dien-3-ol, LIMONENE, geranyl acet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1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1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citronn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citronn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1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469593-2624-4390-B092-7CB76BF1FE30}"/>
</file>

<file path=customXml/itemProps3.xml><?xml version="1.0" encoding="utf-8"?>
<ds:datastoreItem xmlns:ds="http://schemas.openxmlformats.org/officeDocument/2006/customXml" ds:itemID="{D7C8807E-BF06-4F84-8C7D-383D110ECBD0}"/>
</file>

<file path=customXml/itemProps4.xml><?xml version="1.0" encoding="utf-8"?>
<ds:datastoreItem xmlns:ds="http://schemas.openxmlformats.org/officeDocument/2006/customXml" ds:itemID="{92F902BB-D8B7-484E-9700-04042A4A01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